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Pr="00AE4E07" w:rsidRDefault="00AE4E07" w:rsidP="00AE4E0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56"/>
          <w:szCs w:val="24"/>
          <w:u w:val="single"/>
        </w:rPr>
      </w:pPr>
      <w:r w:rsidRPr="00AE4E07">
        <w:rPr>
          <w:rFonts w:ascii="Times New Roman" w:hAnsi="Times New Roman" w:cs="Times New Roman"/>
          <w:b/>
          <w:i/>
          <w:color w:val="000000" w:themeColor="text1"/>
          <w:sz w:val="56"/>
          <w:szCs w:val="24"/>
          <w:u w:val="single"/>
        </w:rPr>
        <w:t>LAB CYCLE II</w:t>
      </w:r>
    </w:p>
    <w:p w:rsidR="00AE4E07" w:rsidRDefault="00AE4E07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AE4E07" w:rsidRDefault="00AE4E07">
      <w:pPr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  <w:r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  <w:br w:type="page"/>
      </w:r>
    </w:p>
    <w:p w:rsidR="003D3E36" w:rsidRDefault="003D3E36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B3004E" w:rsidRPr="008649BE" w:rsidRDefault="00B3004E" w:rsidP="00B300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</w:pPr>
      <w:r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  <w:t>Q.SET 1</w:t>
      </w:r>
      <w:r w:rsidR="00902605" w:rsidRPr="00902605">
        <w:rPr>
          <w:rFonts w:ascii="Times New Roman" w:hAnsi="Times New Roman" w:cs="Times New Roman"/>
          <w:b/>
          <w:i/>
          <w:color w:val="000000" w:themeColor="text1"/>
          <w:sz w:val="32"/>
          <w:szCs w:val="24"/>
        </w:rPr>
        <w:t xml:space="preserve">                                                                         </w:t>
      </w:r>
      <w:r w:rsidR="00902605"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  <w:t>date :8-6-2021</w:t>
      </w:r>
    </w:p>
    <w:p w:rsidR="00B3004E" w:rsidRPr="008649BE" w:rsidRDefault="00B3004E" w:rsidP="00B3004E">
      <w:pPr>
        <w:rPr>
          <w:b/>
          <w:color w:val="000000" w:themeColor="text1"/>
          <w:sz w:val="24"/>
        </w:rPr>
      </w:pPr>
    </w:p>
    <w:p w:rsidR="00B3004E" w:rsidRPr="008649BE" w:rsidRDefault="00B3004E" w:rsidP="00B3004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reate the following tables and execute the queries given below</w:t>
      </w:r>
    </w:p>
    <w:p w:rsidR="00B3004E" w:rsidRPr="008649BE" w:rsidRDefault="00B3004E" w:rsidP="00B3004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AIL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1800"/>
        <w:gridCol w:w="1710"/>
        <w:gridCol w:w="1260"/>
      </w:tblGrid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id</w:t>
            </w:r>
            <w:proofErr w:type="spellEnd"/>
          </w:p>
        </w:tc>
        <w:tc>
          <w:tcPr>
            <w:tcW w:w="1800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name</w:t>
            </w:r>
            <w:proofErr w:type="spellEnd"/>
          </w:p>
        </w:tc>
        <w:tc>
          <w:tcPr>
            <w:tcW w:w="1710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rating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age</w:t>
            </w:r>
          </w:p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2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stin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5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9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utas</w:t>
            </w:r>
            <w:proofErr w:type="spellEnd"/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3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1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ubber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5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2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ndy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5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8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usty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5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oratio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5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1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Zorba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4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oratio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5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5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rt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5</w:t>
            </w:r>
          </w:p>
        </w:tc>
        <w:tc>
          <w:tcPr>
            <w:tcW w:w="180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ob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tcW w:w="126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4</w:t>
            </w:r>
          </w:p>
        </w:tc>
      </w:tr>
    </w:tbl>
    <w:p w:rsidR="00B3004E" w:rsidRPr="008649BE" w:rsidRDefault="00B3004E" w:rsidP="00B3004E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B3004E" w:rsidRPr="008649BE" w:rsidRDefault="00B3004E" w:rsidP="00B3004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OA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1890"/>
        <w:gridCol w:w="1710"/>
      </w:tblGrid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Bid</w:t>
            </w:r>
          </w:p>
        </w:tc>
        <w:tc>
          <w:tcPr>
            <w:tcW w:w="1890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bname</w:t>
            </w:r>
            <w:proofErr w:type="spellEnd"/>
          </w:p>
        </w:tc>
        <w:tc>
          <w:tcPr>
            <w:tcW w:w="1710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color</w:t>
            </w:r>
          </w:p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1</w:t>
            </w:r>
          </w:p>
        </w:tc>
        <w:tc>
          <w:tcPr>
            <w:tcW w:w="189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erlake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Blue 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2</w:t>
            </w:r>
          </w:p>
        </w:tc>
        <w:tc>
          <w:tcPr>
            <w:tcW w:w="189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erlake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ed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3</w:t>
            </w:r>
          </w:p>
        </w:tc>
        <w:tc>
          <w:tcPr>
            <w:tcW w:w="189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lipper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reen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4</w:t>
            </w:r>
          </w:p>
        </w:tc>
        <w:tc>
          <w:tcPr>
            <w:tcW w:w="189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rine</w:t>
            </w:r>
          </w:p>
        </w:tc>
        <w:tc>
          <w:tcPr>
            <w:tcW w:w="171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Red </w:t>
            </w:r>
          </w:p>
        </w:tc>
      </w:tr>
    </w:tbl>
    <w:p w:rsidR="00B3004E" w:rsidRPr="008649BE" w:rsidRDefault="00B3004E" w:rsidP="00B3004E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B3004E" w:rsidRPr="008649BE" w:rsidRDefault="00B3004E" w:rsidP="00B3004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SERV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8"/>
        <w:gridCol w:w="1080"/>
        <w:gridCol w:w="2250"/>
      </w:tblGrid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proofErr w:type="spellStart"/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sid</w:t>
            </w:r>
            <w:proofErr w:type="spellEnd"/>
          </w:p>
        </w:tc>
        <w:tc>
          <w:tcPr>
            <w:tcW w:w="1080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bid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  <w:t>day</w:t>
            </w:r>
          </w:p>
          <w:p w:rsidR="00B3004E" w:rsidRPr="008649BE" w:rsidRDefault="00B3004E" w:rsidP="00EC173D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2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1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/10/98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2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2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/10/98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2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3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/8/98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2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4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/7/98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31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2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/10/98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1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3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/6/98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1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4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/12/98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1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/5/98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4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2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/8/98</w:t>
            </w:r>
          </w:p>
        </w:tc>
      </w:tr>
      <w:tr w:rsidR="00B3004E" w:rsidRPr="008649BE" w:rsidTr="00EC173D">
        <w:tc>
          <w:tcPr>
            <w:tcW w:w="1098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4</w:t>
            </w:r>
          </w:p>
        </w:tc>
        <w:tc>
          <w:tcPr>
            <w:tcW w:w="108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3</w:t>
            </w:r>
          </w:p>
        </w:tc>
        <w:tc>
          <w:tcPr>
            <w:tcW w:w="2250" w:type="dxa"/>
          </w:tcPr>
          <w:p w:rsidR="00B3004E" w:rsidRPr="008649BE" w:rsidRDefault="00B3004E" w:rsidP="00EC173D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649B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/8/98</w:t>
            </w:r>
          </w:p>
        </w:tc>
      </w:tr>
    </w:tbl>
    <w:p w:rsidR="00B3004E" w:rsidRPr="008649BE" w:rsidRDefault="00B3004E" w:rsidP="00B3004E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3004E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8"/>
        </w:rPr>
        <w:t>Find the names and ages of all sailors</w:t>
      </w:r>
    </w:p>
    <w:p w:rsidR="00161654" w:rsidRPr="00AE4E07" w:rsidRDefault="00161654" w:rsidP="0016165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161654" w:rsidRPr="00161654" w:rsidRDefault="00161654" w:rsidP="0016165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4DAAE903" wp14:editId="33744BB5">
            <wp:extent cx="5943600" cy="3390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Find all information of sailors who have reserved boat number 101</w:t>
      </w: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.</w:t>
      </w:r>
    </w:p>
    <w:p w:rsidR="00AE4E07" w:rsidRPr="00AE4E07" w:rsidRDefault="00AE4E07" w:rsidP="00AE4E07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891DB4" w:rsidRPr="00891DB4" w:rsidRDefault="00891DB4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994EE04" wp14:editId="29BD643F">
            <wp:extent cx="5943600" cy="26797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8"/>
        </w:rPr>
        <w:t>Find all sailors with rating above 7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CF07B8" w:rsidRPr="00891DB4" w:rsidRDefault="00CF07B8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3164827" wp14:editId="50C83AA9">
            <wp:extent cx="5943600" cy="2901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8"/>
        </w:rPr>
        <w:t>Find the names of sailors who have reserved boat no 103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7E28EE" w:rsidRDefault="007E28EE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1F7D54F" wp14:editId="5D061915">
            <wp:extent cx="5943600" cy="24872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1DB4" w:rsidRPr="00891DB4" w:rsidRDefault="00891DB4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Find the names of sailors who have reserved a red boat, and list in the order of age</w:t>
      </w: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.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891DB4" w:rsidRPr="00891DB4" w:rsidRDefault="007E28EE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177B6E40" wp14:editId="5DA3297B">
            <wp:extent cx="5943600" cy="25482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8"/>
        </w:rPr>
        <w:t>Find the names of sailors who have reserved either a red or green boat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7E28EE" w:rsidRPr="00891DB4" w:rsidRDefault="007A2D82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C6EBB85" wp14:editId="56050988">
            <wp:extent cx="5943600" cy="24352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8"/>
        </w:rPr>
        <w:t>Find the colors of boats reserved by “Lubber”.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891DB4" w:rsidRPr="00891DB4" w:rsidRDefault="007A2D82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3780F8B" wp14:editId="6E9DEE2D">
            <wp:extent cx="5943600" cy="23444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8"/>
        </w:rPr>
        <w:t>Find the names of sailors who have reserved both red and green boats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7A2D82" w:rsidRPr="00891DB4" w:rsidRDefault="00EB7EF5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BFBC2B0" wp14:editId="140234C2">
            <wp:extent cx="5943600" cy="2506980"/>
            <wp:effectExtent l="0" t="0" r="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8"/>
        </w:rPr>
        <w:t>Find the names of sailors who have reserved at least one boat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F4611E" w:rsidRPr="00891DB4" w:rsidRDefault="00F4611E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46CAAA20" wp14:editId="6B03D8B8">
            <wp:extent cx="5943600" cy="22129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Find the ids and names of sailors who have reserved two different boats on the same day.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F4611E" w:rsidRPr="00891DB4" w:rsidRDefault="00F4611E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0F8AD51" wp14:editId="6340B753">
            <wp:extent cx="5943600" cy="25139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Find the name and the age of the youngest sailor.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F4611E" w:rsidRPr="00891DB4" w:rsidRDefault="00F4611E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3E09189" wp14:editId="6A78E375">
            <wp:extent cx="5943600" cy="24428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Find the names and ratings of sailor whose rating is better than some sailor called Horatio.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BA2E44" w:rsidRPr="00891DB4" w:rsidRDefault="00BA2E44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DC30552" wp14:editId="0782BA11">
            <wp:extent cx="5943600" cy="24409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Find the names of sailors who have reserved all boats.</w:t>
      </w:r>
    </w:p>
    <w:p w:rsidR="00891DB4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2D088C" w:rsidRPr="00AE4E07" w:rsidRDefault="002D088C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8CA7B73" wp14:editId="3A5792EE">
            <wp:extent cx="5943600" cy="246062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Count the number of different sailor names.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902605" w:rsidRPr="00891DB4" w:rsidRDefault="00902605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D9FE0FA" wp14:editId="06BEF649">
            <wp:extent cx="5943600" cy="25596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Calculate the average age of all sailors.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902605" w:rsidRPr="00891DB4" w:rsidRDefault="00902605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748F137F" wp14:editId="49A52CBA">
            <wp:extent cx="5943600" cy="32156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Find the average age of sailors for each rating level.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B01AE2" w:rsidRPr="00891DB4" w:rsidRDefault="00B01AE2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6BF97F7" wp14:editId="684DE911">
            <wp:extent cx="5943600" cy="32975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91DB4" w:rsidRDefault="00B3004E" w:rsidP="00B3004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iCs/>
          <w:color w:val="000000" w:themeColor="text1"/>
          <w:sz w:val="28"/>
          <w:szCs w:val="28"/>
        </w:rPr>
        <w:t>Find the average age of sailors for each rating level that has at least two sailors.</w:t>
      </w:r>
    </w:p>
    <w:p w:rsidR="00891DB4" w:rsidRPr="00AE4E07" w:rsidRDefault="00891DB4" w:rsidP="00891DB4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</w:t>
      </w:r>
    </w:p>
    <w:p w:rsidR="00B01AE2" w:rsidRPr="00891DB4" w:rsidRDefault="00B01AE2" w:rsidP="00891DB4">
      <w:p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635AF46" wp14:editId="53046050">
            <wp:extent cx="5943600" cy="26866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004E" w:rsidRPr="008649BE" w:rsidRDefault="00B3004E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8534C0" w:rsidRPr="008649BE" w:rsidRDefault="008534C0" w:rsidP="008534C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8534C0" w:rsidRPr="008649BE" w:rsidRDefault="009531D8" w:rsidP="008534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</w:pPr>
      <w:r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  <w:lastRenderedPageBreak/>
        <w:t>Q.SET 2</w:t>
      </w:r>
      <w:r w:rsidR="00EE2C5C" w:rsidRPr="00EE2C5C">
        <w:rPr>
          <w:rFonts w:ascii="Times New Roman" w:hAnsi="Times New Roman" w:cs="Times New Roman"/>
          <w:b/>
          <w:i/>
          <w:color w:val="000000" w:themeColor="text1"/>
          <w:sz w:val="32"/>
          <w:szCs w:val="24"/>
        </w:rPr>
        <w:t xml:space="preserve">                                                                          </w:t>
      </w:r>
      <w:r w:rsidR="00EE2C5C" w:rsidRPr="00EE2C5C"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  <w:t xml:space="preserve"> </w:t>
      </w:r>
      <w:r w:rsidR="00EE2C5C"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  <w:t>DATE :8-6-2021</w:t>
      </w:r>
    </w:p>
    <w:p w:rsidR="008534C0" w:rsidRPr="008649BE" w:rsidRDefault="008534C0" w:rsidP="008534C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36"/>
          <w:szCs w:val="24"/>
          <w:u w:val="single"/>
        </w:rPr>
      </w:pPr>
    </w:p>
    <w:p w:rsidR="000728A7" w:rsidRPr="008649BE" w:rsidRDefault="000728A7" w:rsidP="000728A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 w:cs="Times New Roman"/>
          <w:color w:val="000000" w:themeColor="text1"/>
          <w:sz w:val="28"/>
          <w:szCs w:val="24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Create the table STUDENT_INFO with Columns: Sid, </w:t>
      </w:r>
      <w:proofErr w:type="spell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Stud_name</w:t>
      </w:r>
      <w:proofErr w:type="spellEnd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&amp; </w:t>
      </w:r>
      <w:proofErr w:type="spell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stude_score</w:t>
      </w:r>
      <w:proofErr w:type="spellEnd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.</w:t>
      </w:r>
    </w:p>
    <w:p w:rsidR="000728A7" w:rsidRPr="008649BE" w:rsidRDefault="000728A7" w:rsidP="000728A7">
      <w:pPr>
        <w:pStyle w:val="ListParagraph"/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 w:cs="Times New Roman"/>
          <w:color w:val="000000" w:themeColor="text1"/>
          <w:sz w:val="28"/>
          <w:szCs w:val="24"/>
        </w:rPr>
      </w:pPr>
    </w:p>
    <w:p w:rsidR="000728A7" w:rsidRDefault="000728A7" w:rsidP="007A7A3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4"/>
        </w:rPr>
      </w:pPr>
      <w:proofErr w:type="gram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Insert</w:t>
      </w:r>
      <w:r w:rsidR="00D53287"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</w:t>
      </w:r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values</w:t>
      </w:r>
      <w:proofErr w:type="gramEnd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into STUDENT_INFO with the following </w:t>
      </w:r>
      <w:proofErr w:type="spell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constraints:</w:t>
      </w:r>
      <w:r w:rsidR="007A7A3C"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Sid</w:t>
      </w:r>
      <w:proofErr w:type="spellEnd"/>
      <w:r w:rsidR="007A7A3C"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should be unique,</w:t>
      </w:r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</w:t>
      </w:r>
      <w:r w:rsidR="002F4633"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Stud name</w:t>
      </w:r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NOT NULL and </w:t>
      </w:r>
      <w:proofErr w:type="spell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stude_score</w:t>
      </w:r>
      <w:proofErr w:type="spellEnd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DEFAULT value of 20.</w:t>
      </w:r>
    </w:p>
    <w:p w:rsidR="0028033C" w:rsidRPr="00AE4E07" w:rsidRDefault="0028033C" w:rsidP="002803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OUTPUT</w:t>
      </w:r>
    </w:p>
    <w:p w:rsidR="0028033C" w:rsidRPr="0028033C" w:rsidRDefault="0028033C" w:rsidP="002803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4"/>
        </w:rPr>
      </w:pPr>
      <w:r>
        <w:rPr>
          <w:noProof/>
        </w:rPr>
        <w:drawing>
          <wp:inline distT="0" distB="0" distL="0" distR="0" wp14:anchorId="4BEB6219" wp14:editId="7EA513C1">
            <wp:extent cx="5943600" cy="3159760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7A3C" w:rsidRDefault="007A7A3C" w:rsidP="007A7A3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4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Set Sid as primary key.</w:t>
      </w:r>
    </w:p>
    <w:p w:rsidR="00EE2C5C" w:rsidRPr="00AE4E07" w:rsidRDefault="00EE2C5C" w:rsidP="00EE2C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OUTPUT</w:t>
      </w:r>
    </w:p>
    <w:p w:rsidR="00EE2C5C" w:rsidRPr="00EE2C5C" w:rsidRDefault="00EE2C5C" w:rsidP="00EE2C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8"/>
          <w:szCs w:val="24"/>
        </w:rPr>
      </w:pPr>
      <w:r>
        <w:rPr>
          <w:noProof/>
        </w:rPr>
        <w:drawing>
          <wp:inline distT="0" distB="0" distL="0" distR="0" wp14:anchorId="258313FC" wp14:editId="327907B1">
            <wp:extent cx="5800725" cy="18669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8A7" w:rsidRPr="008649BE" w:rsidRDefault="000728A7" w:rsidP="000728A7">
      <w:pPr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 w:cs="Times New Roman"/>
          <w:color w:val="000000" w:themeColor="text1"/>
          <w:sz w:val="28"/>
          <w:szCs w:val="24"/>
        </w:rPr>
      </w:pPr>
    </w:p>
    <w:p w:rsidR="000728A7" w:rsidRPr="008649BE" w:rsidRDefault="000728A7" w:rsidP="007A7A3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</w:rPr>
      </w:pPr>
      <w:r w:rsidRPr="008649BE">
        <w:rPr>
          <w:rFonts w:ascii="Times New Roman" w:hAnsi="Times New Roman" w:cs="Times New Roman"/>
          <w:color w:val="000000" w:themeColor="text1"/>
          <w:sz w:val="24"/>
        </w:rPr>
        <w:t xml:space="preserve">Update </w:t>
      </w:r>
      <w:proofErr w:type="spell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stude_score</w:t>
      </w:r>
      <w:proofErr w:type="spellEnd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by adding a value of 5 to </w:t>
      </w:r>
      <w:proofErr w:type="spell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stude_score</w:t>
      </w:r>
      <w:proofErr w:type="spellEnd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in the </w:t>
      </w:r>
      <w:r w:rsidRPr="008649BE">
        <w:rPr>
          <w:rFonts w:ascii="Times New Roman" w:hAnsi="Times New Roman" w:cs="Times New Roman"/>
          <w:color w:val="000000" w:themeColor="text1"/>
          <w:sz w:val="24"/>
        </w:rPr>
        <w:t xml:space="preserve">table </w:t>
      </w:r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STUDENT_INFO for the rows satisfying the condition of </w:t>
      </w:r>
      <w:proofErr w:type="spell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stude_score</w:t>
      </w:r>
      <w:proofErr w:type="spellEnd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</w:t>
      </w:r>
      <w:r w:rsidRPr="008649BE">
        <w:rPr>
          <w:rFonts w:ascii="Times New Roman" w:hAnsi="Times New Roman" w:cs="Times New Roman"/>
          <w:color w:val="000000" w:themeColor="text1"/>
          <w:sz w:val="24"/>
        </w:rPr>
        <w:t>&gt;150</w:t>
      </w:r>
      <w:r w:rsidR="00812366" w:rsidRPr="008649BE">
        <w:rPr>
          <w:rFonts w:ascii="Times New Roman" w:hAnsi="Times New Roman" w:cs="Times New Roman"/>
          <w:color w:val="000000" w:themeColor="text1"/>
          <w:sz w:val="24"/>
        </w:rPr>
        <w:t xml:space="preserve"> (Using CASE)</w:t>
      </w:r>
    </w:p>
    <w:p w:rsidR="000728A7" w:rsidRPr="00AE4E07" w:rsidRDefault="0028033C" w:rsidP="000728A7">
      <w:pPr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 w:cs="Times New Roman"/>
          <w:b/>
          <w:color w:val="000000" w:themeColor="text1"/>
          <w:sz w:val="24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4"/>
        </w:rPr>
        <w:t>OUTPUT</w:t>
      </w:r>
    </w:p>
    <w:p w:rsidR="0028033C" w:rsidRPr="008649BE" w:rsidRDefault="0028033C" w:rsidP="000728A7">
      <w:pPr>
        <w:autoSpaceDE w:val="0"/>
        <w:autoSpaceDN w:val="0"/>
        <w:adjustRightInd w:val="0"/>
        <w:spacing w:after="0" w:line="240" w:lineRule="auto"/>
        <w:ind w:left="90"/>
        <w:rPr>
          <w:rFonts w:ascii="Times New Roman" w:hAnsi="Times New Roman" w:cs="Times New Roman"/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45CC555F" wp14:editId="37EF9370">
            <wp:extent cx="5943600" cy="30003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8A7" w:rsidRPr="008649BE" w:rsidRDefault="000728A7" w:rsidP="009B271A">
      <w:pPr>
        <w:autoSpaceDE w:val="0"/>
        <w:autoSpaceDN w:val="0"/>
        <w:adjustRightInd w:val="0"/>
        <w:spacing w:after="0" w:line="240" w:lineRule="auto"/>
        <w:ind w:left="90" w:firstLine="720"/>
        <w:rPr>
          <w:rFonts w:ascii="Times New Roman" w:hAnsi="Times New Roman" w:cs="Times New Roman"/>
          <w:color w:val="000000" w:themeColor="text1"/>
          <w:sz w:val="28"/>
          <w:szCs w:val="24"/>
        </w:rPr>
      </w:pPr>
    </w:p>
    <w:p w:rsidR="00D53287" w:rsidRPr="008649BE" w:rsidRDefault="00D53287" w:rsidP="005A0798">
      <w:pPr>
        <w:pStyle w:val="ListParagraph"/>
        <w:numPr>
          <w:ilvl w:val="0"/>
          <w:numId w:val="2"/>
        </w:numPr>
        <w:ind w:left="142"/>
        <w:rPr>
          <w:rFonts w:ascii="Times New Roman" w:hAnsi="Times New Roman" w:cs="Times New Roman"/>
          <w:color w:val="000000" w:themeColor="text1"/>
          <w:sz w:val="28"/>
          <w:szCs w:val="24"/>
        </w:rPr>
      </w:pPr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Create the </w:t>
      </w:r>
      <w:proofErr w:type="gram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tables  </w:t>
      </w:r>
      <w:r w:rsidRPr="008649B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worker</w:t>
      </w:r>
      <w:proofErr w:type="gramEnd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and </w:t>
      </w:r>
      <w:r w:rsidRPr="008649BE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bonus</w:t>
      </w:r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with the following fields. The primary key of Worker table is </w:t>
      </w:r>
      <w:proofErr w:type="spellStart"/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Worker</w:t>
      </w:r>
      <w:r w:rsidR="007A7A3C"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_</w:t>
      </w:r>
      <w:r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ID</w:t>
      </w:r>
      <w:proofErr w:type="spellEnd"/>
      <w:r w:rsidR="007A7A3C"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. Set </w:t>
      </w:r>
      <w:proofErr w:type="spellStart"/>
      <w:r w:rsidR="007A7A3C"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>Worker_id</w:t>
      </w:r>
      <w:proofErr w:type="spellEnd"/>
      <w:r w:rsidR="007A7A3C"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as foreign key of bonus on update and delete cascade constraints.</w:t>
      </w:r>
      <w:r w:rsidR="00B507BC" w:rsidRPr="008649BE">
        <w:rPr>
          <w:rFonts w:ascii="Times New Roman" w:hAnsi="Times New Roman" w:cs="Times New Roman"/>
          <w:color w:val="000000" w:themeColor="text1"/>
          <w:sz w:val="28"/>
          <w:szCs w:val="24"/>
        </w:rPr>
        <w:t xml:space="preserve"> Each constraint should be given a name</w:t>
      </w:r>
    </w:p>
    <w:p w:rsidR="00D53287" w:rsidRPr="008649BE" w:rsidRDefault="00D53287" w:rsidP="00D53287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</w:rPr>
      </w:pPr>
    </w:p>
    <w:tbl>
      <w:tblPr>
        <w:tblW w:w="10050" w:type="dxa"/>
        <w:tblBorders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1"/>
        <w:gridCol w:w="1621"/>
        <w:gridCol w:w="1561"/>
        <w:gridCol w:w="1309"/>
        <w:gridCol w:w="2247"/>
        <w:gridCol w:w="1731"/>
      </w:tblGrid>
      <w:tr w:rsidR="008649BE" w:rsidRPr="008649BE" w:rsidTr="00DD64EE">
        <w:trPr>
          <w:trHeight w:val="150"/>
        </w:trPr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shd w:val="clear" w:color="auto" w:fill="3D6392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150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WORKER_ID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shd w:val="clear" w:color="auto" w:fill="3D6392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150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FIRST_NAME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3D6392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150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LAST_NAME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shd w:val="clear" w:color="auto" w:fill="3D6392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150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SALARY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3D6392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150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JOINING_DATE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shd w:val="clear" w:color="auto" w:fill="3D6392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150" w:lineRule="atLeast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DEPARTMENT</w:t>
            </w:r>
          </w:p>
        </w:tc>
      </w:tr>
      <w:tr w:rsidR="008649BE" w:rsidRPr="008649BE" w:rsidTr="00DD64EE"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1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Monika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Arora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1000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4-02-20 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HR</w:t>
            </w:r>
          </w:p>
        </w:tc>
      </w:tr>
      <w:tr w:rsidR="008649BE" w:rsidRPr="008649BE" w:rsidTr="00DD64EE"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2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proofErr w:type="spellStart"/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Niharika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proofErr w:type="spellStart"/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Verma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800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4-06-11 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Admin</w:t>
            </w:r>
          </w:p>
        </w:tc>
      </w:tr>
      <w:tr w:rsidR="008649BE" w:rsidRPr="008649BE" w:rsidTr="00DD64EE"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3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Vishal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proofErr w:type="spellStart"/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Singhal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3000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4-02-20 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HR</w:t>
            </w:r>
          </w:p>
        </w:tc>
      </w:tr>
      <w:tr w:rsidR="008649BE" w:rsidRPr="008649BE" w:rsidTr="00DD64EE"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4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Amitabh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Singh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5000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4-02-20 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Admin</w:t>
            </w:r>
          </w:p>
        </w:tc>
      </w:tr>
      <w:tr w:rsidR="008649BE" w:rsidRPr="008649BE" w:rsidTr="00DD64EE"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5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proofErr w:type="spellStart"/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Vivek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proofErr w:type="spellStart"/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Bhati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5000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4-06-11 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Admin</w:t>
            </w:r>
          </w:p>
        </w:tc>
      </w:tr>
      <w:tr w:rsidR="008649BE" w:rsidRPr="008649BE" w:rsidTr="00DD64EE"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6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Vipul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proofErr w:type="spellStart"/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Diwan</w:t>
            </w:r>
            <w:proofErr w:type="spellEnd"/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2000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4-06-11 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Account</w:t>
            </w:r>
          </w:p>
        </w:tc>
      </w:tr>
      <w:tr w:rsidR="008649BE" w:rsidRPr="008649BE" w:rsidTr="00DD64EE"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7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Satish</w:t>
            </w: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Kumar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750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4-01-20 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Account</w:t>
            </w:r>
          </w:p>
        </w:tc>
      </w:tr>
      <w:tr w:rsidR="008649BE" w:rsidRPr="008649BE" w:rsidTr="00DD64EE">
        <w:tc>
          <w:tcPr>
            <w:tcW w:w="136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8</w:t>
            </w:r>
          </w:p>
        </w:tc>
        <w:tc>
          <w:tcPr>
            <w:tcW w:w="139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proofErr w:type="spellStart"/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Geetika</w:t>
            </w:r>
            <w:proofErr w:type="spellEnd"/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Chauhan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90000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4-04-11 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Admin</w:t>
            </w:r>
          </w:p>
        </w:tc>
      </w:tr>
    </w:tbl>
    <w:p w:rsidR="00D53287" w:rsidRPr="008649BE" w:rsidRDefault="00D53287" w:rsidP="005A0798">
      <w:pPr>
        <w:spacing w:after="225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0"/>
        </w:rPr>
      </w:pPr>
    </w:p>
    <w:p w:rsidR="00812366" w:rsidRDefault="00E4237A" w:rsidP="005A0798">
      <w:pPr>
        <w:spacing w:after="225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0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0"/>
        </w:rPr>
        <w:t>Output</w:t>
      </w:r>
    </w:p>
    <w:p w:rsidR="00E4237A" w:rsidRPr="008649BE" w:rsidRDefault="00E4237A" w:rsidP="005A0798">
      <w:pPr>
        <w:spacing w:after="225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0"/>
        </w:rPr>
      </w:pPr>
      <w:r>
        <w:rPr>
          <w:noProof/>
        </w:rPr>
        <w:lastRenderedPageBreak/>
        <w:drawing>
          <wp:inline distT="0" distB="0" distL="0" distR="0" wp14:anchorId="4D7D8D29" wp14:editId="1557FCDB">
            <wp:extent cx="5943600" cy="2924810"/>
            <wp:effectExtent l="0" t="0" r="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287" w:rsidRPr="008649BE" w:rsidRDefault="00D53287" w:rsidP="005A0798">
      <w:pPr>
        <w:pStyle w:val="ListParagraph"/>
        <w:numPr>
          <w:ilvl w:val="0"/>
          <w:numId w:val="2"/>
        </w:numPr>
        <w:spacing w:after="225" w:line="240" w:lineRule="auto"/>
        <w:ind w:left="142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0"/>
        </w:rPr>
      </w:pPr>
      <w:r w:rsidRPr="008649BE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0"/>
        </w:rPr>
        <w:t>Sample Table – Bonus</w:t>
      </w:r>
    </w:p>
    <w:tbl>
      <w:tblPr>
        <w:tblW w:w="6315" w:type="dxa"/>
        <w:tblBorders>
          <w:top w:val="single" w:sz="6" w:space="0" w:color="EEEEEE"/>
          <w:left w:val="single" w:sz="6" w:space="0" w:color="EEEEEE"/>
          <w:bottom w:val="single" w:sz="6" w:space="0" w:color="EEEEEE"/>
          <w:right w:val="single" w:sz="6" w:space="0" w:color="EEEEEE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1"/>
        <w:gridCol w:w="2677"/>
        <w:gridCol w:w="2057"/>
      </w:tblGrid>
      <w:tr w:rsidR="008649BE" w:rsidRPr="008649BE" w:rsidTr="00DD64EE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shd w:val="clear" w:color="auto" w:fill="3D6392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7A7A3C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WORKER</w:t>
            </w:r>
            <w:r w:rsidR="00D53287"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_ID</w:t>
            </w:r>
          </w:p>
        </w:tc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shd w:val="clear" w:color="auto" w:fill="3D6392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BONUS_DATE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3D6392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18"/>
                <w:szCs w:val="16"/>
                <w:bdr w:val="none" w:sz="0" w:space="0" w:color="auto" w:frame="1"/>
              </w:rPr>
              <w:t>BONUS_AMOUNT</w:t>
            </w:r>
          </w:p>
        </w:tc>
      </w:tr>
      <w:tr w:rsidR="008649BE" w:rsidRPr="008649BE" w:rsidTr="00DD64EE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1</w:t>
            </w:r>
          </w:p>
        </w:tc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6-02-20 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5000</w:t>
            </w:r>
          </w:p>
        </w:tc>
      </w:tr>
      <w:tr w:rsidR="008649BE" w:rsidRPr="008649BE" w:rsidTr="00DD64EE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2</w:t>
            </w:r>
          </w:p>
        </w:tc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6-06-11 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3000</w:t>
            </w:r>
          </w:p>
        </w:tc>
      </w:tr>
      <w:tr w:rsidR="008649BE" w:rsidRPr="008649BE" w:rsidTr="00DD64EE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3</w:t>
            </w:r>
          </w:p>
        </w:tc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6-02-20 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4000</w:t>
            </w:r>
          </w:p>
        </w:tc>
      </w:tr>
      <w:tr w:rsidR="008649BE" w:rsidRPr="008649BE" w:rsidTr="00DD64EE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1</w:t>
            </w:r>
          </w:p>
        </w:tc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6-02-20 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4500</w:t>
            </w:r>
          </w:p>
        </w:tc>
      </w:tr>
      <w:tr w:rsidR="008649BE" w:rsidRPr="008649BE" w:rsidTr="00DD64EE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2</w:t>
            </w:r>
          </w:p>
        </w:tc>
        <w:tc>
          <w:tcPr>
            <w:tcW w:w="366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7A7A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 xml:space="preserve">2016-06-11 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:rsidR="00D53287" w:rsidRPr="008649BE" w:rsidRDefault="00D53287" w:rsidP="00DD64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</w:pPr>
            <w:r w:rsidRPr="008649BE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4"/>
              </w:rPr>
              <w:t>3500</w:t>
            </w:r>
          </w:p>
        </w:tc>
      </w:tr>
    </w:tbl>
    <w:p w:rsidR="00AE4E07" w:rsidRDefault="00AE4E07" w:rsidP="005A0798">
      <w:pPr>
        <w:tabs>
          <w:tab w:val="left" w:pos="0"/>
        </w:tabs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</w:p>
    <w:p w:rsidR="000728A7" w:rsidRPr="00AE4E07" w:rsidRDefault="00E4237A" w:rsidP="005A0798">
      <w:pPr>
        <w:tabs>
          <w:tab w:val="left" w:pos="0"/>
        </w:tabs>
        <w:rPr>
          <w:rFonts w:ascii="Times New Roman" w:hAnsi="Times New Roman" w:cs="Times New Roman"/>
          <w:b/>
          <w:color w:val="000000" w:themeColor="text1"/>
          <w:sz w:val="28"/>
          <w:szCs w:val="24"/>
        </w:rPr>
      </w:pPr>
      <w:r w:rsidRPr="00AE4E07">
        <w:rPr>
          <w:rFonts w:ascii="Times New Roman" w:hAnsi="Times New Roman" w:cs="Times New Roman"/>
          <w:b/>
          <w:color w:val="000000" w:themeColor="text1"/>
          <w:sz w:val="28"/>
          <w:szCs w:val="24"/>
        </w:rPr>
        <w:t>Output</w:t>
      </w:r>
    </w:p>
    <w:p w:rsidR="00E4237A" w:rsidRPr="008649BE" w:rsidRDefault="00E4237A" w:rsidP="005A0798">
      <w:pPr>
        <w:tabs>
          <w:tab w:val="left" w:pos="0"/>
        </w:tabs>
        <w:rPr>
          <w:rFonts w:ascii="Times New Roman" w:hAnsi="Times New Roman" w:cs="Times New Roman"/>
          <w:color w:val="000000" w:themeColor="text1"/>
          <w:sz w:val="28"/>
          <w:szCs w:val="24"/>
        </w:rPr>
      </w:pPr>
      <w:r>
        <w:rPr>
          <w:noProof/>
        </w:rPr>
        <w:lastRenderedPageBreak/>
        <w:drawing>
          <wp:inline distT="0" distB="0" distL="0" distR="0" wp14:anchorId="662824D0" wp14:editId="545391D5">
            <wp:extent cx="5943600" cy="2768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8B6" w:rsidRDefault="005178B6" w:rsidP="005A0798">
      <w:pPr>
        <w:pStyle w:val="ListParagraph"/>
        <w:numPr>
          <w:ilvl w:val="0"/>
          <w:numId w:val="2"/>
        </w:numPr>
        <w:tabs>
          <w:tab w:val="left" w:pos="0"/>
        </w:tabs>
        <w:ind w:left="0" w:firstLine="0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Write </w:t>
      </w:r>
      <w:proofErr w:type="gram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An</w:t>
      </w:r>
      <w:proofErr w:type="gram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SQL Query To Fetch “FIRST_NAME” From Worker Table Using The Alias Name As &lt;WORKER_NAME&gt;.</w:t>
      </w:r>
    </w:p>
    <w:p w:rsidR="000E3651" w:rsidRPr="00AE4E07" w:rsidRDefault="000E3651" w:rsidP="000E3651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0E3651" w:rsidRPr="000E3651" w:rsidRDefault="000E3651" w:rsidP="000E3651">
      <w:pPr>
        <w:tabs>
          <w:tab w:val="left" w:pos="0"/>
        </w:tabs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51795CBD" wp14:editId="07A19505">
            <wp:extent cx="5943600" cy="292036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3651" w:rsidRPr="000E3651" w:rsidRDefault="000E3651" w:rsidP="000E3651">
      <w:pPr>
        <w:tabs>
          <w:tab w:val="left" w:pos="0"/>
        </w:tabs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</w:p>
    <w:p w:rsidR="005178B6" w:rsidRDefault="005178B6" w:rsidP="005A0798">
      <w:pPr>
        <w:pStyle w:val="ListParagraph"/>
        <w:numPr>
          <w:ilvl w:val="0"/>
          <w:numId w:val="2"/>
        </w:numPr>
        <w:tabs>
          <w:tab w:val="left" w:pos="0"/>
        </w:tabs>
        <w:ind w:left="0" w:firstLine="0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Write </w:t>
      </w:r>
      <w:proofErr w:type="gram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An</w:t>
      </w:r>
      <w:proofErr w:type="gram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SQL Query To Print All Worker Details From The Worker Table Order By FIRST_NAME Ascending</w:t>
      </w:r>
    </w:p>
    <w:p w:rsidR="000E3651" w:rsidRPr="00AE4E07" w:rsidRDefault="000E3651" w:rsidP="000E3651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0E3651" w:rsidRPr="000E3651" w:rsidRDefault="000E3651" w:rsidP="000E3651">
      <w:pPr>
        <w:tabs>
          <w:tab w:val="left" w:pos="0"/>
        </w:tabs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C175730" wp14:editId="2F00D5F9">
            <wp:extent cx="5943600" cy="30130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8B6" w:rsidRDefault="005178B6" w:rsidP="005A0798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225" w:line="240" w:lineRule="auto"/>
        <w:ind w:left="0" w:firstLine="0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Write </w:t>
      </w:r>
      <w:proofErr w:type="gram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An</w:t>
      </w:r>
      <w:proofErr w:type="gram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SQL Query To Print Details Of Workers Excluding First Names, “Vipul” And “Satish” From Worker Table.</w:t>
      </w:r>
    </w:p>
    <w:p w:rsidR="000E3651" w:rsidRPr="00AE4E07" w:rsidRDefault="000E3651" w:rsidP="000E3651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0E3651" w:rsidRPr="000E3651" w:rsidRDefault="000E3651" w:rsidP="000E3651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0D968A60" wp14:editId="6115D944">
            <wp:extent cx="5943600" cy="306451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8B6" w:rsidRDefault="005178B6" w:rsidP="005A0798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225" w:line="240" w:lineRule="auto"/>
        <w:ind w:left="0" w:firstLine="0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Write </w:t>
      </w:r>
      <w:proofErr w:type="gram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An</w:t>
      </w:r>
      <w:proofErr w:type="gram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SQL Query To Print Details Of Workers With DEPARTMENT Name As “Admin”.</w:t>
      </w:r>
    </w:p>
    <w:p w:rsidR="000E3651" w:rsidRPr="00AE4E07" w:rsidRDefault="000E3651" w:rsidP="000E3651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0E3651" w:rsidRPr="000E3651" w:rsidRDefault="00842E1F" w:rsidP="000E3651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CF79045" wp14:editId="42D2E967">
            <wp:extent cx="5943600" cy="27698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78B6" w:rsidRDefault="005178B6" w:rsidP="005A0798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225" w:line="240" w:lineRule="auto"/>
        <w:ind w:left="0" w:firstLine="0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Write </w:t>
      </w:r>
      <w:proofErr w:type="gram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An</w:t>
      </w:r>
      <w:proofErr w:type="gram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SQL Query To Print Details Of The Workers Whose SALARY Lies Between 100000 And 500000</w:t>
      </w:r>
    </w:p>
    <w:p w:rsidR="00842E1F" w:rsidRPr="00AE4E07" w:rsidRDefault="00842E1F" w:rsidP="00842E1F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Pr="00842E1F" w:rsidRDefault="00842E1F" w:rsidP="00842E1F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5A05D7BB" wp14:editId="4F38AD1B">
            <wp:extent cx="5943600" cy="30168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C4D" w:rsidRDefault="00700C4D" w:rsidP="005A0798">
      <w:pPr>
        <w:pStyle w:val="ListParagraph"/>
        <w:numPr>
          <w:ilvl w:val="0"/>
          <w:numId w:val="2"/>
        </w:numPr>
        <w:tabs>
          <w:tab w:val="left" w:pos="0"/>
        </w:tabs>
        <w:ind w:left="0" w:firstLine="0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Write </w:t>
      </w:r>
      <w:proofErr w:type="gram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An</w:t>
      </w:r>
      <w:proofErr w:type="gram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SQL Query To Fetch “FIRST_NAME” From Worker Table In Upper Case.</w:t>
      </w:r>
      <w:r w:rsidR="005A6D11"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(</w:t>
      </w:r>
      <w:proofErr w:type="gramStart"/>
      <w:r w:rsidR="005A6D11"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upper(</w:t>
      </w:r>
      <w:proofErr w:type="gramEnd"/>
      <w:r w:rsidR="005A6D11"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))</w:t>
      </w:r>
    </w:p>
    <w:p w:rsidR="00842E1F" w:rsidRPr="00AE4E07" w:rsidRDefault="00842E1F" w:rsidP="00842E1F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Pr="00842E1F" w:rsidRDefault="00842E1F" w:rsidP="00842E1F">
      <w:pPr>
        <w:tabs>
          <w:tab w:val="left" w:pos="0"/>
        </w:tabs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9CD0AD2" wp14:editId="37F7422A">
            <wp:extent cx="5943600" cy="3540125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C4D" w:rsidRDefault="00700C4D" w:rsidP="005A0798">
      <w:pPr>
        <w:pStyle w:val="ListParagraph"/>
        <w:numPr>
          <w:ilvl w:val="0"/>
          <w:numId w:val="2"/>
        </w:numPr>
        <w:tabs>
          <w:tab w:val="left" w:pos="0"/>
        </w:tabs>
        <w:ind w:left="0" w:firstLine="0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Write </w:t>
      </w:r>
      <w:proofErr w:type="gram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An</w:t>
      </w:r>
      <w:proofErr w:type="gram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SQL Query To Fetch Unique Values Of DEPARTMENT From Worker Table.</w:t>
      </w:r>
    </w:p>
    <w:p w:rsidR="00842E1F" w:rsidRPr="00AE4E07" w:rsidRDefault="00842E1F" w:rsidP="00842E1F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Pr="00842E1F" w:rsidRDefault="00842E1F" w:rsidP="00842E1F">
      <w:pPr>
        <w:tabs>
          <w:tab w:val="left" w:pos="0"/>
        </w:tabs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1AC02B0C" wp14:editId="6DB81951">
            <wp:extent cx="5943600" cy="3077845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C4D" w:rsidRPr="00842E1F" w:rsidRDefault="00700C4D" w:rsidP="005A0798">
      <w:pPr>
        <w:pStyle w:val="ListParagraph"/>
        <w:numPr>
          <w:ilvl w:val="0"/>
          <w:numId w:val="2"/>
        </w:numPr>
        <w:tabs>
          <w:tab w:val="left" w:pos="0"/>
        </w:tabs>
        <w:ind w:left="0" w:firstLine="0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 xml:space="preserve">Write An SQL Query To Print First Three Characters </w:t>
      </w:r>
      <w:proofErr w:type="gram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Of  FIRST</w:t>
      </w:r>
      <w:proofErr w:type="gram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_NAME From Worker Table.</w:t>
      </w:r>
      <w:r w:rsidR="005A6D11"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(</w:t>
      </w:r>
      <w:r w:rsidR="005A6D11" w:rsidRPr="008649B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ubstring())</w:t>
      </w:r>
    </w:p>
    <w:p w:rsidR="00842E1F" w:rsidRPr="00842E1F" w:rsidRDefault="00842E1F" w:rsidP="00842E1F">
      <w:pPr>
        <w:pStyle w:val="ListParagraph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</w:p>
    <w:p w:rsidR="00842E1F" w:rsidRPr="00AE4E07" w:rsidRDefault="00842E1F" w:rsidP="00842E1F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Pr="00842E1F" w:rsidRDefault="00842E1F" w:rsidP="00842E1F">
      <w:pPr>
        <w:tabs>
          <w:tab w:val="left" w:pos="0"/>
        </w:tabs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0496DDEC" wp14:editId="6DD8BA15">
            <wp:extent cx="5943600" cy="34956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C4D" w:rsidRPr="00842E1F" w:rsidRDefault="00700C4D" w:rsidP="005A0798">
      <w:pPr>
        <w:pStyle w:val="ListParagraph"/>
        <w:numPr>
          <w:ilvl w:val="0"/>
          <w:numId w:val="2"/>
        </w:numPr>
        <w:tabs>
          <w:tab w:val="left" w:pos="0"/>
        </w:tabs>
        <w:ind w:left="0" w:firstLine="0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Write An SQL Query To Print The FIRST_NAME From Worker Table After Removing White Spaces From The Right </w:t>
      </w:r>
      <w:proofErr w:type="gramStart"/>
      <w:r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Side</w:t>
      </w:r>
      <w:r w:rsidR="005A6D11"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( </w:t>
      </w:r>
      <w:r w:rsidR="005A6D11" w:rsidRPr="008649BE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RTRIM</w:t>
      </w:r>
      <w:proofErr w:type="gramEnd"/>
      <w:r w:rsidR="005A6D11" w:rsidRPr="008649BE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( ))</w:t>
      </w:r>
    </w:p>
    <w:p w:rsidR="00842E1F" w:rsidRPr="00AE4E07" w:rsidRDefault="00842E1F" w:rsidP="00842E1F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Pr="00842E1F" w:rsidRDefault="00842E1F" w:rsidP="00842E1F">
      <w:pPr>
        <w:tabs>
          <w:tab w:val="left" w:pos="0"/>
        </w:tabs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82B97F8" wp14:editId="3A732EB9">
            <wp:extent cx="5943600" cy="3600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C4D" w:rsidRPr="00842E1F" w:rsidRDefault="00700C4D" w:rsidP="005A0798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225" w:line="240" w:lineRule="auto"/>
        <w:ind w:left="0" w:firstLine="0"/>
        <w:textAlignment w:val="baseline"/>
        <w:outlineLvl w:val="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Write </w:t>
      </w:r>
      <w:proofErr w:type="gramStart"/>
      <w:r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An</w:t>
      </w:r>
      <w:proofErr w:type="gramEnd"/>
      <w:r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SQL Query To Print The DEPARTMENT From Worker Table After Removing White Spaces From The Left Side.</w:t>
      </w:r>
      <w:r w:rsidR="005A6D11"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proofErr w:type="gramStart"/>
      <w:r w:rsidR="005A6D11"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( </w:t>
      </w:r>
      <w:r w:rsidR="005A6D11" w:rsidRPr="008649BE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LTRIM</w:t>
      </w:r>
      <w:proofErr w:type="gramEnd"/>
      <w:r w:rsidR="005A6D11" w:rsidRPr="008649BE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( ))</w:t>
      </w:r>
    </w:p>
    <w:p w:rsidR="00842E1F" w:rsidRPr="00842E1F" w:rsidRDefault="00842E1F" w:rsidP="00842E1F">
      <w:pPr>
        <w:pStyle w:val="ListParagraph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:rsidR="00842E1F" w:rsidRPr="00AE4E07" w:rsidRDefault="00842E1F" w:rsidP="00842E1F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Pr="00842E1F" w:rsidRDefault="00842E1F" w:rsidP="00842E1F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DA948DF" wp14:editId="75F56142">
            <wp:extent cx="5943600" cy="34480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C4D" w:rsidRPr="00842E1F" w:rsidRDefault="00700C4D" w:rsidP="005A0798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225" w:line="240" w:lineRule="auto"/>
        <w:ind w:left="0" w:firstLine="0"/>
        <w:textAlignment w:val="baseline"/>
        <w:outlineLvl w:val="3"/>
        <w:rPr>
          <w:rStyle w:val="crayon-e"/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Write An SQL Query That Fetches The Unique Values Of DEPARTMENT From Worker Table And Prints Its </w:t>
      </w:r>
      <w:proofErr w:type="gramStart"/>
      <w:r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Length.</w:t>
      </w:r>
      <w:r w:rsidR="005A6D11"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(</w:t>
      </w:r>
      <w:proofErr w:type="gramEnd"/>
      <w:r w:rsidR="005A6D11" w:rsidRPr="008649BE">
        <w:rPr>
          <w:rFonts w:ascii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shd w:val="clear" w:color="auto" w:fill="FDFDFD"/>
        </w:rPr>
        <w:t xml:space="preserve"> </w:t>
      </w:r>
      <w:r w:rsidR="005A6D11" w:rsidRPr="008649BE">
        <w:rPr>
          <w:rStyle w:val="crayon-e"/>
          <w:rFonts w:ascii="Times New Roman" w:hAnsi="Times New Roman" w:cs="Times New Roman"/>
          <w:color w:val="000000" w:themeColor="text1"/>
          <w:sz w:val="28"/>
          <w:szCs w:val="28"/>
          <w:bdr w:val="none" w:sz="0" w:space="0" w:color="auto" w:frame="1"/>
          <w:shd w:val="clear" w:color="auto" w:fill="FDFDFD"/>
        </w:rPr>
        <w:t>length())</w:t>
      </w:r>
    </w:p>
    <w:p w:rsidR="00842E1F" w:rsidRPr="00AE4E07" w:rsidRDefault="00842E1F" w:rsidP="00842E1F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Pr="00842E1F" w:rsidRDefault="00842E1F" w:rsidP="00842E1F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6D1665EF" wp14:editId="3A8A0C6A">
            <wp:extent cx="5943600" cy="35280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C4D" w:rsidRDefault="001E0B0F" w:rsidP="005A0798">
      <w:pPr>
        <w:pStyle w:val="ListParagraph"/>
        <w:numPr>
          <w:ilvl w:val="0"/>
          <w:numId w:val="2"/>
        </w:numPr>
        <w:tabs>
          <w:tab w:val="left" w:pos="0"/>
        </w:tabs>
        <w:ind w:left="0" w:firstLine="0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lastRenderedPageBreak/>
        <w:t>Write An SQL Query To Print The FIRST_NAME From Worker Table After Replacing ‘a’ With ‘A</w:t>
      </w:r>
      <w:proofErr w:type="gramStart"/>
      <w:r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’.</w:t>
      </w:r>
      <w:r w:rsidR="005A6D11"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>(</w:t>
      </w:r>
      <w:proofErr w:type="gramEnd"/>
      <w:r w:rsidR="005A6D11" w:rsidRPr="008649BE"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  <w:t xml:space="preserve"> REPLACE( ))</w:t>
      </w:r>
    </w:p>
    <w:p w:rsidR="00842E1F" w:rsidRPr="00842E1F" w:rsidRDefault="00842E1F" w:rsidP="00842E1F">
      <w:pPr>
        <w:pStyle w:val="ListParagraph"/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:rsidR="00842E1F" w:rsidRPr="00AE4E07" w:rsidRDefault="00842E1F" w:rsidP="00842E1F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Default="00842E1F" w:rsidP="00842E1F">
      <w:pPr>
        <w:tabs>
          <w:tab w:val="left" w:pos="0"/>
        </w:tabs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F83176E" wp14:editId="52E87B80">
            <wp:extent cx="5943600" cy="343725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E1F" w:rsidRPr="00842E1F" w:rsidRDefault="00842E1F" w:rsidP="00842E1F">
      <w:pPr>
        <w:tabs>
          <w:tab w:val="left" w:pos="0"/>
        </w:tabs>
        <w:rPr>
          <w:rFonts w:ascii="Times New Roman" w:eastAsia="Times New Roman" w:hAnsi="Times New Roman" w:cs="Times New Roman"/>
          <w:bCs/>
          <w:color w:val="000000" w:themeColor="text1"/>
          <w:sz w:val="28"/>
          <w:szCs w:val="28"/>
        </w:rPr>
      </w:pPr>
    </w:p>
    <w:p w:rsidR="005A6D11" w:rsidRDefault="005A6D11" w:rsidP="005A0798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225" w:line="240" w:lineRule="auto"/>
        <w:ind w:left="0" w:firstLine="0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Find the First </w:t>
      </w:r>
      <w:proofErr w:type="gram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name ,</w:t>
      </w:r>
      <w:proofErr w:type="gram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last name ,Department, Salary and Bonus of   employees whose bonus amount is greater than 4000</w:t>
      </w:r>
    </w:p>
    <w:p w:rsidR="00842E1F" w:rsidRDefault="00842E1F" w:rsidP="00842E1F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</w:p>
    <w:p w:rsidR="00842E1F" w:rsidRPr="00AE4E07" w:rsidRDefault="00842E1F" w:rsidP="00842E1F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Pr="00842E1F" w:rsidRDefault="00842E1F" w:rsidP="00842E1F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FC95ED8" wp14:editId="4B2BAC5C">
            <wp:extent cx="5943600" cy="268097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7BC" w:rsidRDefault="00B507BC" w:rsidP="005A0798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225" w:line="240" w:lineRule="auto"/>
        <w:ind w:left="0" w:firstLine="0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Delete the employee with </w:t>
      </w:r>
      <w:proofErr w:type="spell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worker_id</w:t>
      </w:r>
      <w:proofErr w:type="spell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=7 from worker</w:t>
      </w:r>
      <w:r w:rsid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and display the details of both tables.</w:t>
      </w:r>
    </w:p>
    <w:p w:rsidR="00842E1F" w:rsidRPr="00AE4E07" w:rsidRDefault="00842E1F" w:rsidP="00842E1F">
      <w:pPr>
        <w:tabs>
          <w:tab w:val="left" w:pos="0"/>
        </w:tabs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842E1F" w:rsidRPr="00842E1F" w:rsidRDefault="000B5CD7" w:rsidP="00842E1F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5415669B" wp14:editId="49378C72">
            <wp:extent cx="5943600" cy="341185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07BC" w:rsidRDefault="00B507BC" w:rsidP="005A0798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225" w:line="240" w:lineRule="auto"/>
        <w:ind w:left="0" w:firstLine="0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Drop the foreign key constraint and add a new referential integrity constraint with ‘on update or delete with no action’</w:t>
      </w:r>
    </w:p>
    <w:p w:rsidR="000B5CD7" w:rsidRPr="00AE4E07" w:rsidRDefault="000B5CD7" w:rsidP="000B5CD7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</w:t>
      </w:r>
    </w:p>
    <w:p w:rsidR="000B5CD7" w:rsidRDefault="000B5CD7" w:rsidP="000B5CD7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68B4397" wp14:editId="0CBA666F">
            <wp:extent cx="5943600" cy="215582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0FDC" w:rsidRDefault="008C0FDC" w:rsidP="000B5CD7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E0076CF" wp14:editId="0BA446D1">
            <wp:extent cx="5943600" cy="113284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CD7" w:rsidRPr="000B5CD7" w:rsidRDefault="000B5CD7" w:rsidP="000B5CD7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</w:p>
    <w:p w:rsidR="005A6D11" w:rsidRPr="000B5CD7" w:rsidRDefault="00B507BC" w:rsidP="00700C4D">
      <w:pPr>
        <w:pStyle w:val="ListParagraph"/>
        <w:numPr>
          <w:ilvl w:val="0"/>
          <w:numId w:val="2"/>
        </w:numPr>
        <w:shd w:val="clear" w:color="auto" w:fill="FFFFFF"/>
        <w:tabs>
          <w:tab w:val="left" w:pos="0"/>
        </w:tabs>
        <w:spacing w:after="225" w:line="240" w:lineRule="auto"/>
        <w:ind w:left="0" w:firstLine="0"/>
        <w:textAlignment w:val="baseline"/>
        <w:outlineLvl w:val="3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Delete the employee with </w:t>
      </w:r>
      <w:proofErr w:type="spellStart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worker_id</w:t>
      </w:r>
      <w:proofErr w:type="spellEnd"/>
      <w:r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= 8 from worker</w:t>
      </w:r>
      <w:r w:rsidR="008649BE" w:rsidRPr="008649B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.</w:t>
      </w:r>
    </w:p>
    <w:p w:rsidR="000B5CD7" w:rsidRPr="00AE4E07" w:rsidRDefault="000B5CD7" w:rsidP="000B5CD7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/>
          <w:bCs/>
          <w:color w:val="000000" w:themeColor="text1"/>
          <w:sz w:val="32"/>
        </w:rPr>
      </w:pPr>
      <w:r w:rsidRPr="00AE4E07">
        <w:rPr>
          <w:rFonts w:ascii="Times New Roman" w:hAnsi="Times New Roman" w:cs="Times New Roman"/>
          <w:b/>
          <w:bCs/>
          <w:color w:val="000000" w:themeColor="text1"/>
          <w:sz w:val="32"/>
        </w:rPr>
        <w:t>Output</w:t>
      </w:r>
    </w:p>
    <w:p w:rsidR="000B5CD7" w:rsidRPr="000B5CD7" w:rsidRDefault="000B5CD7" w:rsidP="000B5CD7">
      <w:pPr>
        <w:shd w:val="clear" w:color="auto" w:fill="FFFFFF"/>
        <w:tabs>
          <w:tab w:val="left" w:pos="0"/>
        </w:tabs>
        <w:spacing w:after="225" w:line="240" w:lineRule="auto"/>
        <w:textAlignment w:val="baseline"/>
        <w:outlineLvl w:val="3"/>
        <w:rPr>
          <w:rFonts w:ascii="Times New Roman" w:hAnsi="Times New Roman" w:cs="Times New Roman"/>
          <w:b/>
          <w:bCs/>
          <w:color w:val="000000" w:themeColor="text1"/>
          <w:sz w:val="24"/>
        </w:rPr>
      </w:pPr>
      <w:r>
        <w:rPr>
          <w:noProof/>
        </w:rPr>
        <w:lastRenderedPageBreak/>
        <w:drawing>
          <wp:inline distT="0" distB="0" distL="0" distR="0" wp14:anchorId="43DEC006" wp14:editId="618E270D">
            <wp:extent cx="5943600" cy="3804285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E07" w:rsidRDefault="00AE4E07" w:rsidP="008649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</w:pPr>
    </w:p>
    <w:p w:rsidR="00AE4E07" w:rsidRDefault="00AE4E07" w:rsidP="008649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</w:pPr>
    </w:p>
    <w:p w:rsidR="00AE4E07" w:rsidRDefault="00AE4E07" w:rsidP="008649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</w:pPr>
    </w:p>
    <w:p w:rsidR="008649BE" w:rsidRPr="008649BE" w:rsidRDefault="008649BE" w:rsidP="008649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</w:pPr>
      <w:r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  <w:t>Q.SET 3</w:t>
      </w:r>
      <w:r w:rsidR="00597CFF"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  <w:t xml:space="preserve"> </w:t>
      </w:r>
      <w:r w:rsidR="00597CFF" w:rsidRPr="00597CFF">
        <w:rPr>
          <w:rFonts w:ascii="Times New Roman" w:hAnsi="Times New Roman" w:cs="Times New Roman"/>
          <w:b/>
          <w:i/>
          <w:color w:val="000000" w:themeColor="text1"/>
          <w:sz w:val="32"/>
          <w:szCs w:val="24"/>
        </w:rPr>
        <w:t xml:space="preserve">                                                                        </w:t>
      </w:r>
      <w:r w:rsidR="00597CFF"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  <w:t>date :11-06-2021</w:t>
      </w:r>
    </w:p>
    <w:p w:rsidR="008649BE" w:rsidRPr="008649BE" w:rsidRDefault="008649BE" w:rsidP="008649B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color w:val="000000" w:themeColor="text1"/>
          <w:sz w:val="32"/>
          <w:szCs w:val="24"/>
          <w:u w:val="single"/>
        </w:rPr>
      </w:pPr>
    </w:p>
    <w:p w:rsidR="008649BE" w:rsidRPr="008649BE" w:rsidRDefault="008649BE" w:rsidP="008649BE">
      <w:pPr>
        <w:pStyle w:val="Default"/>
        <w:jc w:val="both"/>
        <w:rPr>
          <w:color w:val="000000" w:themeColor="text1"/>
          <w:sz w:val="28"/>
          <w:szCs w:val="28"/>
        </w:rPr>
      </w:pPr>
      <w:r w:rsidRPr="008649BE">
        <w:rPr>
          <w:color w:val="000000" w:themeColor="text1"/>
          <w:sz w:val="28"/>
          <w:szCs w:val="28"/>
        </w:rPr>
        <w:t>Create the tables given below and execute the queries:</w:t>
      </w:r>
      <w:r w:rsidR="00597CFF">
        <w:rPr>
          <w:color w:val="000000" w:themeColor="text1"/>
          <w:sz w:val="28"/>
          <w:szCs w:val="28"/>
        </w:rPr>
        <w:t xml:space="preserve"> </w:t>
      </w:r>
    </w:p>
    <w:p w:rsidR="008649BE" w:rsidRPr="008649BE" w:rsidRDefault="008649BE" w:rsidP="008649BE">
      <w:pPr>
        <w:pStyle w:val="Default"/>
        <w:jc w:val="both"/>
        <w:rPr>
          <w:color w:val="000000" w:themeColor="text1"/>
          <w:sz w:val="28"/>
          <w:szCs w:val="28"/>
        </w:rPr>
      </w:pPr>
    </w:p>
    <w:p w:rsidR="008649BE" w:rsidRPr="008649BE" w:rsidRDefault="008649BE" w:rsidP="008649BE">
      <w:pPr>
        <w:pStyle w:val="Default"/>
        <w:jc w:val="both"/>
        <w:rPr>
          <w:b/>
          <w:color w:val="000000" w:themeColor="text1"/>
          <w:sz w:val="28"/>
          <w:szCs w:val="28"/>
        </w:rPr>
      </w:pPr>
      <w:proofErr w:type="gramStart"/>
      <w:r w:rsidRPr="008649BE">
        <w:rPr>
          <w:b/>
          <w:color w:val="000000" w:themeColor="text1"/>
          <w:sz w:val="28"/>
          <w:szCs w:val="28"/>
        </w:rPr>
        <w:t>Customer(</w:t>
      </w:r>
      <w:proofErr w:type="spellStart"/>
      <w:proofErr w:type="gramEnd"/>
      <w:r w:rsidRPr="008649BE">
        <w:rPr>
          <w:b/>
          <w:color w:val="000000" w:themeColor="text1"/>
          <w:sz w:val="28"/>
          <w:szCs w:val="28"/>
        </w:rPr>
        <w:t>Cust</w:t>
      </w:r>
      <w:proofErr w:type="spellEnd"/>
      <w:r w:rsidRPr="008649BE">
        <w:rPr>
          <w:b/>
          <w:color w:val="000000" w:themeColor="text1"/>
          <w:sz w:val="28"/>
          <w:szCs w:val="28"/>
        </w:rPr>
        <w:t xml:space="preserve"> id : integer, </w:t>
      </w:r>
      <w:proofErr w:type="spellStart"/>
      <w:r w:rsidRPr="008649BE">
        <w:rPr>
          <w:b/>
          <w:color w:val="000000" w:themeColor="text1"/>
          <w:sz w:val="28"/>
          <w:szCs w:val="28"/>
        </w:rPr>
        <w:t>cust_name</w:t>
      </w:r>
      <w:proofErr w:type="spellEnd"/>
      <w:r w:rsidRPr="008649BE">
        <w:rPr>
          <w:b/>
          <w:color w:val="000000" w:themeColor="text1"/>
          <w:sz w:val="28"/>
          <w:szCs w:val="28"/>
        </w:rPr>
        <w:t>: string)</w:t>
      </w:r>
    </w:p>
    <w:p w:rsidR="008649BE" w:rsidRPr="008649BE" w:rsidRDefault="008649BE" w:rsidP="008649BE">
      <w:pPr>
        <w:pStyle w:val="Default"/>
        <w:jc w:val="both"/>
        <w:rPr>
          <w:b/>
          <w:color w:val="000000" w:themeColor="text1"/>
          <w:sz w:val="28"/>
          <w:szCs w:val="28"/>
        </w:rPr>
      </w:pPr>
    </w:p>
    <w:p w:rsidR="008649BE" w:rsidRPr="008649BE" w:rsidRDefault="008649BE" w:rsidP="008649BE">
      <w:pPr>
        <w:pStyle w:val="Default"/>
        <w:jc w:val="both"/>
        <w:rPr>
          <w:b/>
          <w:color w:val="000000" w:themeColor="text1"/>
          <w:sz w:val="28"/>
          <w:szCs w:val="28"/>
        </w:rPr>
      </w:pPr>
      <w:r w:rsidRPr="008649BE">
        <w:rPr>
          <w:b/>
          <w:color w:val="000000" w:themeColor="text1"/>
          <w:sz w:val="28"/>
          <w:szCs w:val="28"/>
        </w:rPr>
        <w:t xml:space="preserve"> </w:t>
      </w:r>
      <w:proofErr w:type="gramStart"/>
      <w:r w:rsidRPr="008649BE">
        <w:rPr>
          <w:b/>
          <w:color w:val="000000" w:themeColor="text1"/>
          <w:sz w:val="28"/>
          <w:szCs w:val="28"/>
        </w:rPr>
        <w:t>Item(</w:t>
      </w:r>
      <w:proofErr w:type="spellStart"/>
      <w:proofErr w:type="gramEnd"/>
      <w:r w:rsidRPr="008649BE">
        <w:rPr>
          <w:b/>
          <w:color w:val="000000" w:themeColor="text1"/>
          <w:sz w:val="28"/>
          <w:szCs w:val="28"/>
        </w:rPr>
        <w:t>item_id</w:t>
      </w:r>
      <w:proofErr w:type="spellEnd"/>
      <w:r w:rsidRPr="008649BE">
        <w:rPr>
          <w:b/>
          <w:color w:val="000000" w:themeColor="text1"/>
          <w:sz w:val="28"/>
          <w:szCs w:val="28"/>
        </w:rPr>
        <w:t xml:space="preserve">: integer, </w:t>
      </w:r>
      <w:proofErr w:type="spellStart"/>
      <w:r w:rsidRPr="008649BE">
        <w:rPr>
          <w:b/>
          <w:color w:val="000000" w:themeColor="text1"/>
          <w:sz w:val="28"/>
          <w:szCs w:val="28"/>
        </w:rPr>
        <w:t>item_name</w:t>
      </w:r>
      <w:proofErr w:type="spellEnd"/>
      <w:r w:rsidRPr="008649BE">
        <w:rPr>
          <w:b/>
          <w:color w:val="000000" w:themeColor="text1"/>
          <w:sz w:val="28"/>
          <w:szCs w:val="28"/>
        </w:rPr>
        <w:t xml:space="preserve">: string, price: integer) </w:t>
      </w:r>
    </w:p>
    <w:p w:rsidR="008649BE" w:rsidRPr="008649BE" w:rsidRDefault="008649BE" w:rsidP="008649BE">
      <w:pPr>
        <w:pStyle w:val="Default"/>
        <w:jc w:val="both"/>
        <w:rPr>
          <w:b/>
          <w:color w:val="000000" w:themeColor="text1"/>
          <w:sz w:val="28"/>
          <w:szCs w:val="28"/>
        </w:rPr>
      </w:pPr>
    </w:p>
    <w:p w:rsidR="008649BE" w:rsidRPr="008649BE" w:rsidRDefault="008649BE" w:rsidP="008649BE">
      <w:pPr>
        <w:pStyle w:val="Default"/>
        <w:jc w:val="both"/>
        <w:rPr>
          <w:b/>
          <w:color w:val="000000" w:themeColor="text1"/>
          <w:sz w:val="28"/>
          <w:szCs w:val="28"/>
        </w:rPr>
      </w:pPr>
      <w:proofErr w:type="gramStart"/>
      <w:r w:rsidRPr="008649BE">
        <w:rPr>
          <w:b/>
          <w:color w:val="000000" w:themeColor="text1"/>
          <w:sz w:val="28"/>
          <w:szCs w:val="28"/>
        </w:rPr>
        <w:t>Sale(</w:t>
      </w:r>
      <w:proofErr w:type="spellStart"/>
      <w:proofErr w:type="gramEnd"/>
      <w:r w:rsidRPr="008649BE">
        <w:rPr>
          <w:b/>
          <w:color w:val="000000" w:themeColor="text1"/>
          <w:sz w:val="28"/>
          <w:szCs w:val="28"/>
        </w:rPr>
        <w:t>bill_no</w:t>
      </w:r>
      <w:proofErr w:type="spellEnd"/>
      <w:r w:rsidRPr="008649BE">
        <w:rPr>
          <w:b/>
          <w:color w:val="000000" w:themeColor="text1"/>
          <w:sz w:val="28"/>
          <w:szCs w:val="28"/>
        </w:rPr>
        <w:t xml:space="preserve">: integer, </w:t>
      </w:r>
      <w:proofErr w:type="spellStart"/>
      <w:r w:rsidRPr="008649BE">
        <w:rPr>
          <w:b/>
          <w:color w:val="000000" w:themeColor="text1"/>
          <w:sz w:val="28"/>
          <w:szCs w:val="28"/>
        </w:rPr>
        <w:t>bill_date</w:t>
      </w:r>
      <w:proofErr w:type="spellEnd"/>
      <w:r w:rsidRPr="008649BE">
        <w:rPr>
          <w:b/>
          <w:color w:val="000000" w:themeColor="text1"/>
          <w:sz w:val="28"/>
          <w:szCs w:val="28"/>
        </w:rPr>
        <w:t xml:space="preserve">: date, </w:t>
      </w:r>
      <w:proofErr w:type="spellStart"/>
      <w:r w:rsidRPr="008649BE">
        <w:rPr>
          <w:b/>
          <w:color w:val="000000" w:themeColor="text1"/>
          <w:sz w:val="28"/>
          <w:szCs w:val="28"/>
        </w:rPr>
        <w:t>cust_id</w:t>
      </w:r>
      <w:proofErr w:type="spellEnd"/>
      <w:r w:rsidRPr="008649BE">
        <w:rPr>
          <w:b/>
          <w:color w:val="000000" w:themeColor="text1"/>
          <w:sz w:val="28"/>
          <w:szCs w:val="28"/>
        </w:rPr>
        <w:t xml:space="preserve">: integer, </w:t>
      </w:r>
      <w:proofErr w:type="spellStart"/>
      <w:r w:rsidRPr="008649BE">
        <w:rPr>
          <w:b/>
          <w:color w:val="000000" w:themeColor="text1"/>
          <w:sz w:val="28"/>
          <w:szCs w:val="28"/>
        </w:rPr>
        <w:t>item_id</w:t>
      </w:r>
      <w:proofErr w:type="spellEnd"/>
      <w:r w:rsidRPr="008649BE">
        <w:rPr>
          <w:b/>
          <w:color w:val="000000" w:themeColor="text1"/>
          <w:sz w:val="28"/>
          <w:szCs w:val="28"/>
        </w:rPr>
        <w:t xml:space="preserve">: integer, </w:t>
      </w:r>
      <w:proofErr w:type="spellStart"/>
      <w:r w:rsidRPr="008649BE">
        <w:rPr>
          <w:b/>
          <w:color w:val="000000" w:themeColor="text1"/>
          <w:sz w:val="28"/>
          <w:szCs w:val="28"/>
        </w:rPr>
        <w:t>qty_sold</w:t>
      </w:r>
      <w:proofErr w:type="spellEnd"/>
      <w:r w:rsidRPr="008649BE">
        <w:rPr>
          <w:b/>
          <w:color w:val="000000" w:themeColor="text1"/>
          <w:sz w:val="28"/>
          <w:szCs w:val="28"/>
        </w:rPr>
        <w:t xml:space="preserve">: integer) </w:t>
      </w:r>
    </w:p>
    <w:p w:rsidR="008649BE" w:rsidRPr="008649BE" w:rsidRDefault="008649BE" w:rsidP="008649BE">
      <w:pPr>
        <w:pStyle w:val="Default"/>
        <w:jc w:val="both"/>
        <w:rPr>
          <w:color w:val="000000" w:themeColor="text1"/>
          <w:sz w:val="28"/>
          <w:szCs w:val="28"/>
        </w:rPr>
      </w:pPr>
    </w:p>
    <w:p w:rsidR="008649BE" w:rsidRPr="008649BE" w:rsidRDefault="008649BE" w:rsidP="008649BE">
      <w:pPr>
        <w:pStyle w:val="Default"/>
        <w:jc w:val="both"/>
        <w:rPr>
          <w:color w:val="000000" w:themeColor="text1"/>
          <w:sz w:val="28"/>
          <w:szCs w:val="28"/>
        </w:rPr>
      </w:pPr>
      <w:r w:rsidRPr="008649BE">
        <w:rPr>
          <w:color w:val="000000" w:themeColor="text1"/>
          <w:sz w:val="28"/>
          <w:szCs w:val="28"/>
        </w:rPr>
        <w:t xml:space="preserve">For the above schema, perform the following— </w:t>
      </w:r>
    </w:p>
    <w:p w:rsidR="008649BE" w:rsidRPr="008649BE" w:rsidRDefault="008649BE" w:rsidP="008649BE">
      <w:pPr>
        <w:pStyle w:val="Default"/>
        <w:jc w:val="both"/>
        <w:rPr>
          <w:color w:val="000000" w:themeColor="text1"/>
          <w:sz w:val="28"/>
          <w:szCs w:val="28"/>
        </w:rPr>
      </w:pPr>
    </w:p>
    <w:p w:rsidR="008649BE" w:rsidRDefault="008649BE" w:rsidP="00D330C6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Create the tables with the appropriate integrity constraints </w:t>
      </w:r>
    </w:p>
    <w:p w:rsidR="00D330C6" w:rsidRPr="00AE4E07" w:rsidRDefault="00D330C6" w:rsidP="00D330C6">
      <w:pPr>
        <w:pStyle w:val="Default"/>
        <w:spacing w:line="276" w:lineRule="auto"/>
        <w:jc w:val="both"/>
        <w:rPr>
          <w:rFonts w:asciiTheme="majorHAnsi" w:hAnsiTheme="majorHAnsi"/>
          <w:b/>
          <w:color w:val="000000" w:themeColor="text1"/>
          <w:sz w:val="32"/>
          <w:szCs w:val="28"/>
        </w:rPr>
      </w:pPr>
      <w:r w:rsidRPr="00AE4E07">
        <w:rPr>
          <w:rFonts w:asciiTheme="majorHAnsi" w:hAnsiTheme="majorHAnsi"/>
          <w:b/>
          <w:color w:val="000000" w:themeColor="text1"/>
          <w:sz w:val="32"/>
          <w:szCs w:val="28"/>
        </w:rPr>
        <w:t>Output</w:t>
      </w:r>
    </w:p>
    <w:p w:rsidR="00D330C6" w:rsidRPr="008649BE" w:rsidRDefault="00D330C6" w:rsidP="00D330C6">
      <w:pPr>
        <w:pStyle w:val="Default"/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05989EB" wp14:editId="731118D9">
            <wp:extent cx="5943600" cy="199009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9BE" w:rsidRDefault="008649BE" w:rsidP="00F21885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 w:rsidRPr="008649BE">
        <w:rPr>
          <w:rFonts w:asciiTheme="majorHAnsi" w:hAnsiTheme="majorHAnsi"/>
          <w:color w:val="000000" w:themeColor="text1"/>
          <w:sz w:val="28"/>
          <w:szCs w:val="28"/>
        </w:rPr>
        <w:t>Insert detai</w:t>
      </w:r>
      <w:r>
        <w:rPr>
          <w:rFonts w:asciiTheme="majorHAnsi" w:hAnsiTheme="majorHAnsi"/>
          <w:color w:val="000000" w:themeColor="text1"/>
          <w:sz w:val="28"/>
          <w:szCs w:val="28"/>
        </w:rPr>
        <w:t>ls of 5 customers, 5 items and 10</w:t>
      </w:r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 sales details.</w:t>
      </w:r>
      <w:r>
        <w:rPr>
          <w:rFonts w:asciiTheme="majorHAnsi" w:hAnsiTheme="majorHAnsi"/>
          <w:color w:val="000000" w:themeColor="text1"/>
          <w:sz w:val="28"/>
          <w:szCs w:val="28"/>
        </w:rPr>
        <w:t xml:space="preserve"> There should </w:t>
      </w:r>
      <w:proofErr w:type="gramStart"/>
      <w:r>
        <w:rPr>
          <w:rFonts w:asciiTheme="majorHAnsi" w:hAnsiTheme="majorHAnsi"/>
          <w:color w:val="000000" w:themeColor="text1"/>
          <w:sz w:val="28"/>
          <w:szCs w:val="28"/>
        </w:rPr>
        <w:t>be  one</w:t>
      </w:r>
      <w:proofErr w:type="gramEnd"/>
      <w:r>
        <w:rPr>
          <w:rFonts w:asciiTheme="majorHAnsi" w:hAnsiTheme="majorHAnsi"/>
          <w:color w:val="000000" w:themeColor="text1"/>
          <w:sz w:val="28"/>
          <w:szCs w:val="28"/>
        </w:rPr>
        <w:t xml:space="preserve"> customer ‘</w:t>
      </w:r>
      <w:proofErr w:type="spellStart"/>
      <w:r>
        <w:rPr>
          <w:rFonts w:asciiTheme="majorHAnsi" w:hAnsiTheme="majorHAnsi"/>
          <w:color w:val="000000" w:themeColor="text1"/>
          <w:sz w:val="28"/>
          <w:szCs w:val="28"/>
        </w:rPr>
        <w:t>rekha</w:t>
      </w:r>
      <w:proofErr w:type="spellEnd"/>
      <w:r>
        <w:rPr>
          <w:rFonts w:asciiTheme="majorHAnsi" w:hAnsiTheme="majorHAnsi"/>
          <w:color w:val="000000" w:themeColor="text1"/>
          <w:sz w:val="28"/>
          <w:szCs w:val="28"/>
        </w:rPr>
        <w:t>’  who had purchased 3 different products on the same date. And t</w:t>
      </w:r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here should be </w:t>
      </w:r>
      <w:proofErr w:type="spellStart"/>
      <w:r>
        <w:rPr>
          <w:rFonts w:asciiTheme="majorHAnsi" w:hAnsiTheme="majorHAnsi"/>
          <w:color w:val="000000" w:themeColor="text1"/>
          <w:sz w:val="28"/>
          <w:szCs w:val="28"/>
        </w:rPr>
        <w:t>atleast</w:t>
      </w:r>
      <w:proofErr w:type="spellEnd"/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 one customer who had purchased </w:t>
      </w:r>
      <w:r>
        <w:rPr>
          <w:rFonts w:asciiTheme="majorHAnsi" w:hAnsiTheme="majorHAnsi"/>
          <w:color w:val="000000" w:themeColor="text1"/>
          <w:sz w:val="28"/>
          <w:szCs w:val="28"/>
        </w:rPr>
        <w:t>2</w:t>
      </w:r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 different products on the same date</w:t>
      </w:r>
      <w:r>
        <w:rPr>
          <w:rFonts w:asciiTheme="majorHAnsi" w:hAnsiTheme="majorHAnsi"/>
          <w:color w:val="000000" w:themeColor="text1"/>
          <w:sz w:val="28"/>
          <w:szCs w:val="28"/>
        </w:rPr>
        <w:t xml:space="preserve"> in the year ‘2018’</w:t>
      </w:r>
      <w:r w:rsidRPr="008649BE">
        <w:rPr>
          <w:rFonts w:asciiTheme="majorHAnsi" w:hAnsiTheme="majorHAnsi"/>
          <w:color w:val="000000" w:themeColor="text1"/>
          <w:sz w:val="28"/>
          <w:szCs w:val="28"/>
        </w:rPr>
        <w:t>.</w:t>
      </w:r>
    </w:p>
    <w:p w:rsidR="00F21885" w:rsidRPr="00AE4E07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b/>
          <w:color w:val="000000" w:themeColor="text1"/>
          <w:sz w:val="32"/>
          <w:szCs w:val="28"/>
        </w:rPr>
      </w:pPr>
      <w:r w:rsidRPr="00AE4E07">
        <w:rPr>
          <w:rFonts w:asciiTheme="majorHAnsi" w:hAnsiTheme="majorHAnsi"/>
          <w:b/>
          <w:color w:val="000000" w:themeColor="text1"/>
          <w:sz w:val="32"/>
          <w:szCs w:val="28"/>
        </w:rPr>
        <w:t>Output</w:t>
      </w:r>
    </w:p>
    <w:p w:rsidR="00F21885" w:rsidRPr="008649BE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63B9A638" wp14:editId="1995BA9E">
            <wp:extent cx="5943600" cy="315150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9BE" w:rsidRDefault="008649BE" w:rsidP="00F21885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 w:rsidRPr="008649BE">
        <w:rPr>
          <w:rFonts w:asciiTheme="majorHAnsi" w:hAnsiTheme="majorHAnsi"/>
          <w:color w:val="000000" w:themeColor="text1"/>
          <w:sz w:val="28"/>
          <w:szCs w:val="28"/>
        </w:rPr>
        <w:t>List the details of the customer who have bought a product which has a price&gt;</w:t>
      </w:r>
      <w:proofErr w:type="gramStart"/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200 </w:t>
      </w:r>
      <w:r w:rsidR="00F21885">
        <w:rPr>
          <w:rFonts w:asciiTheme="majorHAnsi" w:hAnsiTheme="majorHAnsi"/>
          <w:color w:val="000000" w:themeColor="text1"/>
          <w:sz w:val="28"/>
          <w:szCs w:val="28"/>
        </w:rPr>
        <w:t>.</w:t>
      </w:r>
      <w:proofErr w:type="gramEnd"/>
    </w:p>
    <w:p w:rsidR="00F21885" w:rsidRPr="00AE4E07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AE4E07">
        <w:rPr>
          <w:rFonts w:asciiTheme="majorHAnsi" w:hAnsiTheme="majorHAnsi"/>
          <w:b/>
          <w:color w:val="000000" w:themeColor="text1"/>
          <w:sz w:val="28"/>
          <w:szCs w:val="28"/>
        </w:rPr>
        <w:t>Output</w:t>
      </w:r>
    </w:p>
    <w:p w:rsidR="00F21885" w:rsidRPr="008649BE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F35CAF9" wp14:editId="6F2534B0">
            <wp:extent cx="5943600" cy="22733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9BE" w:rsidRDefault="008649BE" w:rsidP="00F21885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Give a count of how many products have been bought by each customer </w:t>
      </w:r>
      <w:r>
        <w:rPr>
          <w:rFonts w:asciiTheme="majorHAnsi" w:hAnsiTheme="majorHAnsi"/>
          <w:color w:val="000000" w:themeColor="text1"/>
          <w:sz w:val="28"/>
          <w:szCs w:val="28"/>
        </w:rPr>
        <w:t>group by bill date.</w:t>
      </w:r>
    </w:p>
    <w:p w:rsidR="00F21885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AE4E07">
        <w:rPr>
          <w:rFonts w:asciiTheme="majorHAnsi" w:hAnsiTheme="majorHAnsi"/>
          <w:b/>
          <w:color w:val="000000" w:themeColor="text1"/>
          <w:sz w:val="28"/>
          <w:szCs w:val="28"/>
        </w:rPr>
        <w:t>Output</w:t>
      </w:r>
    </w:p>
    <w:p w:rsidR="0038202D" w:rsidRPr="00AE4E07" w:rsidRDefault="0038202D" w:rsidP="00F21885">
      <w:pPr>
        <w:pStyle w:val="Default"/>
        <w:spacing w:line="276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5FA157AC" wp14:editId="1BD186C5">
            <wp:extent cx="5943600" cy="2948940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21885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</w:p>
    <w:p w:rsidR="008649BE" w:rsidRDefault="008649BE" w:rsidP="00F21885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 w:rsidRPr="008649BE">
        <w:rPr>
          <w:rFonts w:asciiTheme="majorHAnsi" w:hAnsiTheme="majorHAnsi"/>
          <w:color w:val="000000" w:themeColor="text1"/>
          <w:sz w:val="28"/>
          <w:szCs w:val="28"/>
        </w:rPr>
        <w:t>Give a count of how many products have been bought by each customer group by bill date</w:t>
      </w:r>
      <w:r>
        <w:rPr>
          <w:rFonts w:asciiTheme="majorHAnsi" w:hAnsiTheme="majorHAnsi"/>
          <w:color w:val="000000" w:themeColor="text1"/>
          <w:sz w:val="28"/>
          <w:szCs w:val="28"/>
        </w:rPr>
        <w:t xml:space="preserve"> only for the year 2018</w:t>
      </w:r>
      <w:r w:rsidRPr="008649BE">
        <w:rPr>
          <w:rFonts w:asciiTheme="majorHAnsi" w:hAnsiTheme="majorHAnsi"/>
          <w:color w:val="000000" w:themeColor="text1"/>
          <w:sz w:val="28"/>
          <w:szCs w:val="28"/>
        </w:rPr>
        <w:t>.</w:t>
      </w:r>
    </w:p>
    <w:p w:rsidR="00F21885" w:rsidRPr="00AE4E07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AE4E07">
        <w:rPr>
          <w:rFonts w:asciiTheme="majorHAnsi" w:hAnsiTheme="majorHAnsi"/>
          <w:b/>
          <w:color w:val="000000" w:themeColor="text1"/>
          <w:sz w:val="28"/>
          <w:szCs w:val="28"/>
        </w:rPr>
        <w:t>Output</w:t>
      </w:r>
    </w:p>
    <w:p w:rsidR="00F21885" w:rsidRPr="008649BE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946732C" wp14:editId="56EBC5A3">
            <wp:extent cx="5943600" cy="216408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9BE" w:rsidRDefault="008649BE" w:rsidP="00F21885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Give a list of products bought by a customer having </w:t>
      </w:r>
      <w:proofErr w:type="spellStart"/>
      <w:r w:rsidRPr="008649BE">
        <w:rPr>
          <w:rFonts w:asciiTheme="majorHAnsi" w:hAnsiTheme="majorHAnsi"/>
          <w:color w:val="000000" w:themeColor="text1"/>
          <w:sz w:val="28"/>
          <w:szCs w:val="28"/>
        </w:rPr>
        <w:t>cust_id</w:t>
      </w:r>
      <w:proofErr w:type="spellEnd"/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 as 5 </w:t>
      </w:r>
    </w:p>
    <w:p w:rsidR="00F21885" w:rsidRPr="00AE4E07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AE4E07">
        <w:rPr>
          <w:rFonts w:asciiTheme="majorHAnsi" w:hAnsiTheme="majorHAnsi"/>
          <w:b/>
          <w:color w:val="000000" w:themeColor="text1"/>
          <w:sz w:val="28"/>
          <w:szCs w:val="28"/>
        </w:rPr>
        <w:t>Output</w:t>
      </w:r>
    </w:p>
    <w:p w:rsidR="00F21885" w:rsidRPr="008649BE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567FC4A7" wp14:editId="2BD09B2B">
            <wp:extent cx="5943600" cy="21399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9BE" w:rsidRDefault="008649BE" w:rsidP="00F21885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 w:rsidRPr="008649BE">
        <w:rPr>
          <w:rFonts w:asciiTheme="majorHAnsi" w:hAnsiTheme="majorHAnsi"/>
          <w:color w:val="000000" w:themeColor="text1"/>
          <w:sz w:val="28"/>
          <w:szCs w:val="28"/>
        </w:rPr>
        <w:t xml:space="preserve">List the item details which are sold as of today </w:t>
      </w:r>
    </w:p>
    <w:p w:rsidR="00F21885" w:rsidRPr="00AE4E07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AE4E07">
        <w:rPr>
          <w:rFonts w:asciiTheme="majorHAnsi" w:hAnsiTheme="majorHAnsi"/>
          <w:b/>
          <w:color w:val="000000" w:themeColor="text1"/>
          <w:sz w:val="28"/>
          <w:szCs w:val="28"/>
        </w:rPr>
        <w:t>Output</w:t>
      </w:r>
    </w:p>
    <w:p w:rsidR="00F21885" w:rsidRPr="008649BE" w:rsidRDefault="001042BF" w:rsidP="00F21885">
      <w:pPr>
        <w:pStyle w:val="Default"/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50AEB8A2" wp14:editId="7A194A01">
            <wp:extent cx="5943600" cy="2756535"/>
            <wp:effectExtent l="0" t="0" r="0" b="571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3287" w:rsidRDefault="008649BE" w:rsidP="00F21885">
      <w:pPr>
        <w:pStyle w:val="Default"/>
        <w:numPr>
          <w:ilvl w:val="0"/>
          <w:numId w:val="6"/>
        </w:numPr>
        <w:spacing w:line="276" w:lineRule="auto"/>
        <w:jc w:val="both"/>
        <w:rPr>
          <w:rFonts w:asciiTheme="majorHAnsi" w:hAnsiTheme="majorHAnsi"/>
          <w:color w:val="000000" w:themeColor="text1"/>
          <w:sz w:val="28"/>
          <w:szCs w:val="28"/>
        </w:rPr>
      </w:pPr>
      <w:r w:rsidRPr="008649BE">
        <w:rPr>
          <w:rFonts w:asciiTheme="majorHAnsi" w:hAnsiTheme="majorHAnsi"/>
          <w:color w:val="000000" w:themeColor="text1"/>
          <w:sz w:val="28"/>
          <w:szCs w:val="28"/>
        </w:rPr>
        <w:lastRenderedPageBreak/>
        <w:t>Print the bill in a neat format with the quantity sold, price of the item and the final amount of customer ‘</w:t>
      </w:r>
      <w:proofErr w:type="spellStart"/>
      <w:r w:rsidRPr="008649BE">
        <w:rPr>
          <w:rFonts w:asciiTheme="majorHAnsi" w:hAnsiTheme="majorHAnsi"/>
          <w:color w:val="000000" w:themeColor="text1"/>
          <w:sz w:val="28"/>
          <w:szCs w:val="28"/>
        </w:rPr>
        <w:t>rekha</w:t>
      </w:r>
      <w:proofErr w:type="spellEnd"/>
      <w:r w:rsidRPr="008649BE">
        <w:rPr>
          <w:rFonts w:asciiTheme="majorHAnsi" w:hAnsiTheme="majorHAnsi"/>
          <w:color w:val="000000" w:themeColor="text1"/>
          <w:sz w:val="28"/>
          <w:szCs w:val="28"/>
        </w:rPr>
        <w:t>’</w:t>
      </w:r>
    </w:p>
    <w:p w:rsidR="00F21885" w:rsidRPr="00AE4E07" w:rsidRDefault="00F21885" w:rsidP="00F21885">
      <w:pPr>
        <w:pStyle w:val="Default"/>
        <w:spacing w:line="276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AE4E07">
        <w:rPr>
          <w:rFonts w:asciiTheme="majorHAnsi" w:hAnsiTheme="majorHAnsi"/>
          <w:b/>
          <w:color w:val="000000" w:themeColor="text1"/>
          <w:sz w:val="28"/>
          <w:szCs w:val="28"/>
        </w:rPr>
        <w:t>Output</w:t>
      </w:r>
    </w:p>
    <w:p w:rsidR="00F21885" w:rsidRDefault="00F21885" w:rsidP="00F21885">
      <w:pPr>
        <w:pStyle w:val="Default"/>
        <w:spacing w:line="276" w:lineRule="auto"/>
        <w:jc w:val="both"/>
        <w:rPr>
          <w:color w:val="000000" w:themeColor="text1"/>
        </w:rPr>
      </w:pPr>
      <w:r>
        <w:rPr>
          <w:noProof/>
        </w:rPr>
        <w:drawing>
          <wp:inline distT="0" distB="0" distL="0" distR="0" wp14:anchorId="6AC73835" wp14:editId="63278380">
            <wp:extent cx="5943600" cy="2799715"/>
            <wp:effectExtent l="0" t="0" r="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65C5" w:rsidRDefault="005765C5" w:rsidP="00F21885">
      <w:pPr>
        <w:pStyle w:val="Default"/>
        <w:spacing w:line="276" w:lineRule="auto"/>
        <w:jc w:val="both"/>
        <w:rPr>
          <w:color w:val="000000" w:themeColor="text1"/>
        </w:rPr>
      </w:pPr>
    </w:p>
    <w:p w:rsidR="005765C5" w:rsidRDefault="005765C5" w:rsidP="00F21885">
      <w:pPr>
        <w:pStyle w:val="Default"/>
        <w:spacing w:line="276" w:lineRule="auto"/>
        <w:jc w:val="both"/>
        <w:rPr>
          <w:color w:val="000000" w:themeColor="text1"/>
        </w:rPr>
      </w:pPr>
    </w:p>
    <w:p w:rsidR="005765C5" w:rsidRPr="005765C5" w:rsidRDefault="005765C5" w:rsidP="00F21885">
      <w:pPr>
        <w:pStyle w:val="Default"/>
        <w:spacing w:line="276" w:lineRule="auto"/>
        <w:jc w:val="both"/>
        <w:rPr>
          <w:b/>
          <w:color w:val="000000" w:themeColor="text1"/>
        </w:rPr>
      </w:pPr>
      <w:r>
        <w:rPr>
          <w:color w:val="000000" w:themeColor="text1"/>
        </w:rPr>
        <w:t xml:space="preserve">                           </w:t>
      </w:r>
      <w:r w:rsidRPr="005765C5">
        <w:rPr>
          <w:b/>
          <w:color w:val="000000" w:themeColor="text1"/>
          <w:sz w:val="40"/>
        </w:rPr>
        <w:t>--------------------------------------------</w:t>
      </w:r>
    </w:p>
    <w:sectPr w:rsidR="005765C5" w:rsidRPr="005765C5" w:rsidSect="00AE4E07"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C4674"/>
    <w:multiLevelType w:val="hybridMultilevel"/>
    <w:tmpl w:val="1826DCE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A3769C2"/>
    <w:multiLevelType w:val="hybridMultilevel"/>
    <w:tmpl w:val="080AE4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DD491D"/>
    <w:multiLevelType w:val="hybridMultilevel"/>
    <w:tmpl w:val="29EEF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F45CD4"/>
    <w:multiLevelType w:val="hybridMultilevel"/>
    <w:tmpl w:val="EC5060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6A1F6D"/>
    <w:multiLevelType w:val="hybridMultilevel"/>
    <w:tmpl w:val="623C2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5497F"/>
    <w:multiLevelType w:val="hybridMultilevel"/>
    <w:tmpl w:val="918E70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yNjQyNTYxNDK0NDJT0lEKTi0uzszPAykwqgUAc45ZRSwAAAA="/>
  </w:docVars>
  <w:rsids>
    <w:rsidRoot w:val="000728A7"/>
    <w:rsid w:val="000728A7"/>
    <w:rsid w:val="000B5CD7"/>
    <w:rsid w:val="000E3651"/>
    <w:rsid w:val="001042BF"/>
    <w:rsid w:val="00161654"/>
    <w:rsid w:val="001D2EE5"/>
    <w:rsid w:val="001E0B0F"/>
    <w:rsid w:val="0028033C"/>
    <w:rsid w:val="002D088C"/>
    <w:rsid w:val="002F4633"/>
    <w:rsid w:val="00337991"/>
    <w:rsid w:val="00355121"/>
    <w:rsid w:val="0038202D"/>
    <w:rsid w:val="003D3E36"/>
    <w:rsid w:val="005178B6"/>
    <w:rsid w:val="005765C5"/>
    <w:rsid w:val="00597CFF"/>
    <w:rsid w:val="005A0798"/>
    <w:rsid w:val="005A6D11"/>
    <w:rsid w:val="005E10F5"/>
    <w:rsid w:val="00660213"/>
    <w:rsid w:val="00695168"/>
    <w:rsid w:val="00700C4D"/>
    <w:rsid w:val="00760756"/>
    <w:rsid w:val="007A2D82"/>
    <w:rsid w:val="007A7A3C"/>
    <w:rsid w:val="007D7391"/>
    <w:rsid w:val="007E28EE"/>
    <w:rsid w:val="007F7FB3"/>
    <w:rsid w:val="00812366"/>
    <w:rsid w:val="00842E1F"/>
    <w:rsid w:val="008534C0"/>
    <w:rsid w:val="008649BE"/>
    <w:rsid w:val="00891DB4"/>
    <w:rsid w:val="008C0FDC"/>
    <w:rsid w:val="00902605"/>
    <w:rsid w:val="009531D8"/>
    <w:rsid w:val="009664F5"/>
    <w:rsid w:val="009B271A"/>
    <w:rsid w:val="009D1D3E"/>
    <w:rsid w:val="00AE4E07"/>
    <w:rsid w:val="00B01AE2"/>
    <w:rsid w:val="00B3004E"/>
    <w:rsid w:val="00B3119D"/>
    <w:rsid w:val="00B507BC"/>
    <w:rsid w:val="00B95F0C"/>
    <w:rsid w:val="00BA2E44"/>
    <w:rsid w:val="00BE4025"/>
    <w:rsid w:val="00CE014E"/>
    <w:rsid w:val="00CF07B8"/>
    <w:rsid w:val="00D330C6"/>
    <w:rsid w:val="00D53287"/>
    <w:rsid w:val="00DD64EE"/>
    <w:rsid w:val="00DE24EF"/>
    <w:rsid w:val="00E4237A"/>
    <w:rsid w:val="00E9493B"/>
    <w:rsid w:val="00EB7EF5"/>
    <w:rsid w:val="00EE2C5C"/>
    <w:rsid w:val="00F21885"/>
    <w:rsid w:val="00F46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889BF"/>
  <w15:docId w15:val="{A5B5D6E9-9A1C-4DAA-847D-A0409E020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1D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8A7"/>
    <w:pPr>
      <w:ind w:left="720"/>
      <w:contextualSpacing/>
    </w:pPr>
  </w:style>
  <w:style w:type="character" w:customStyle="1" w:styleId="crayon-e">
    <w:name w:val="crayon-e"/>
    <w:basedOn w:val="DefaultParagraphFont"/>
    <w:rsid w:val="005A6D11"/>
  </w:style>
  <w:style w:type="paragraph" w:customStyle="1" w:styleId="Default">
    <w:name w:val="Default"/>
    <w:rsid w:val="005E10F5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8123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0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8" Type="http://schemas.openxmlformats.org/officeDocument/2006/relationships/image" Target="media/image3.png"/><Relationship Id="rId51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9EDEE1-F506-43DA-828D-662FC81D6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9</Pages>
  <Words>943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User</cp:lastModifiedBy>
  <cp:revision>23</cp:revision>
  <dcterms:created xsi:type="dcterms:W3CDTF">2021-06-08T08:33:00Z</dcterms:created>
  <dcterms:modified xsi:type="dcterms:W3CDTF">2021-06-13T06:59:00Z</dcterms:modified>
</cp:coreProperties>
</file>